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erlin</w:t>
      </w:r>
    </w:p>
    <w:bookmarkStart w:id="20" w:name="X0da2865df26744aaf3ed23e336cd601a15dea7e"/>
    <w:p>
      <w:pPr>
        <w:pStyle w:val="Heading1"/>
      </w:pPr>
      <w:r>
        <w:t xml:space="preserve">Internship Application Letter for Meteorologist Position</w:t>
      </w:r>
    </w:p>
    <w:bookmarkEnd w:id="20"/>
    <w:p>
      <w:pPr>
        <w:pStyle w:val="FirstParagraph"/>
      </w:pPr>
      <w:r>
        <w:t xml:space="preserve">Your Name</w:t>
      </w:r>
      <w:r>
        <w:br/>
      </w:r>
      <w:r>
        <w:t xml:space="preserve">Your Address</w:t>
      </w:r>
      <w:r>
        <w:br/>
      </w:r>
      <w:r>
        <w:t xml:space="preserve">City, Postal Code</w:t>
      </w:r>
      <w:r>
        <w:br/>
      </w:r>
      <w:r>
        <w:t xml:space="preserve">Email Address | Phone Number | LinkedIn Profile</w:t>
      </w:r>
    </w:p>
    <w:p>
      <w:pPr>
        <w:pStyle w:val="BodyText"/>
      </w:pPr>
      <w:r>
        <w:t xml:space="preserve">October 26, 2023</w:t>
      </w:r>
    </w:p>
    <w:p>
      <w:pPr>
        <w:pStyle w:val="BodyText"/>
      </w:pPr>
      <w:r>
        <w:t xml:space="preserve">Hiring Manager</w:t>
      </w:r>
      <w:r>
        <w:br/>
      </w:r>
      <w:r>
        <w:t xml:space="preserve">Deutscher Wetterdienst (DWD)</w:t>
      </w:r>
      <w:r>
        <w:br/>
      </w:r>
      <w:r>
        <w:t xml:space="preserve">Berlin Office</w:t>
      </w:r>
      <w:r>
        <w:br/>
      </w:r>
      <w:r>
        <w:t xml:space="preserve">Invalidenstraße 49, 10115 Berlin</w:t>
      </w:r>
      <w:r>
        <w:br/>
      </w:r>
      <w:r>
        <w:t xml:space="preserve">Germany</w:t>
      </w:r>
    </w:p>
    <w:p>
      <w:pPr>
        <w:pStyle w:val="BodyText"/>
      </w:pPr>
      <w:r>
        <w:t xml:space="preserve">Dear Hiring Manager,</w:t>
      </w:r>
    </w:p>
    <w:p>
      <w:pPr>
        <w:pStyle w:val="BodyText"/>
      </w:pPr>
      <w:r>
        <w:t xml:space="preserve">It is with profound enthusiasm that I submit my Internship Application Letter for the Meteorologist Intern position at Deutscher Wetterdienst (DWD) in Berlin. As a dedicated environmental science student with specialized coursework in atmospheric dynamics and climate modeling, I have long admired DWD's pioneering role in advancing meteorological science across Germany Berlin and beyond. This internship represents not merely an opportunity to apply my academic knowledge, but a vital step toward contributing to the cutting-edge weather forecasting systems that safeguard communities across our nation.</w:t>
      </w:r>
    </w:p>
    <w:p>
      <w:pPr>
        <w:pStyle w:val="BodyText"/>
      </w:pPr>
      <w:r>
        <w:t xml:space="preserve">My academic journey has been meticulously aligned with the demands of modern meteorology, culminating in a Bachelor's degree in Environmental Science with honors from the Technical University of Munich. During my studies, I immersed myself in advanced topics including numerical weather prediction, remote sensing applications, and climate change impacts assessment—directly relevant to DWD's operational focus. In my recent thesis on "Urban Heat Island Effects in European Metropolises," I developed a predictive model using ERA5 reanalysis data that achieved 87% accuracy in forecasting temperature anomalies across Berlin's urban grid. This project required proficiency in Python, GIS software, and statistical analysis—skills I have diligently cultivated through hands-on laboratory work at the Munich Meteorological Institute. Crucially, my research methodology mirrored DWD's approach to integrating observational data with computational modeling, making me confident in my ability to contribute immediately to your Berlin-based forecasting team.</w:t>
      </w:r>
    </w:p>
    <w:p>
      <w:pPr>
        <w:pStyle w:val="BodyText"/>
      </w:pPr>
      <w:r>
        <w:t xml:space="preserve">What distinguishes this opportunity for me is the unique confluence of geographical and professional context: Germany Berlin as a global hub for climate science. Having spent three months studying at Humboldt University's Institute of Meteorology, I have witnessed firsthand how Berlin's position as Germany's capital creates an unparalleled ecosystem where academic innovation directly informs national policy. The city's commitment to sustainability—evident in initiatives like the Berlin Climate Action Plan 2050—demands meteorological precision that DWD provides. I am particularly inspired by your recent work on high-resolution storm prediction systems for urban areas, which aligns with my internship goals to explore how microscale atmospheric modeling can enhance public safety during extreme weather events. My fluency in German (C1 level) and familiarity with Berlin's cultural landscape further position me to integrate seamlessly into your team while navigating the city's complex meteorological challenges—from the Spree River's influence on local convection patterns to the alpine wind dynamics affecting regional forecasting.</w:t>
      </w:r>
    </w:p>
    <w:p>
      <w:pPr>
        <w:pStyle w:val="BodyText"/>
      </w:pPr>
      <w:r>
        <w:t xml:space="preserve">My practical experience extends beyond academia through my collaboration with a European Weather Services consortium. During a summer internship at MeteoGroup in Munich, I assisted in processing satellite data for severe thunderstorm monitoring systems, contributing to an 18% improvement in lead-time accuracy for flash flood warnings. I mastered the use of NWP (Numerical Weather Prediction) models such as COSMO and WRF while working alongside senior meteorologists—skills directly transferable to DWD's operational environment. Additionally, I participated in Berlin's "Climate-Resilient Cities" hackathon, where my team developed a mobile app prototype for real-time air quality warnings based on atmospheric dispersion models. This project reinforced my understanding of how meteorological data translates into actionable public services—a core mission of DWD in Germany Berlin.</w:t>
      </w:r>
    </w:p>
    <w:p>
      <w:pPr>
        <w:pStyle w:val="BodyText"/>
      </w:pPr>
      <w:r>
        <w:t xml:space="preserve">I am especially drawn to DWD's commitment to open science and international collaboration, which resonates with my own values as a future Meteorologist. The recent establishment of the European Severe Storms Laboratory (ESSL) in Berlin presents an exciting opportunity for interns to contribute to pan-European weather monitoring networks—a prospect I eagerly anticipate. Having followed DWD's work on the 2021 European floods and subsequent improvements in flood forecasting, I understand that precision in atmospheric modeling isn't just academic; it saves lives. My technical toolkit includes proficiency in MATLAB, R, QGIS, and the ECMWF's TIGGE data platform. More importantly, I bring a relentless curiosity about atmospheric phenomena: I've spent countless hours analyzing weather patterns from Berlin's historic weather stations dating back to 1890s records—a testament to my deep engagement with our field.</w:t>
      </w:r>
    </w:p>
    <w:p>
      <w:pPr>
        <w:pStyle w:val="BodyText"/>
      </w:pPr>
      <w:r>
        <w:t xml:space="preserve">What excites me most about this internship in Germany Berlin is the chance to learn from practitioners who shape how millions experience daily weather. I have long admired how DWD's Berlin operations balance scientific rigor with community impact, whether through educational outreach at the Naturkundemuseum or supporting emergency services during climate-related crises. My ambition as a future Meteorologist is to bridge complex atmospheric science with practical applications that serve German society—exactly what DWD exemplifies. The city of Berlin itself serves as my living laboratory; I've documented microclimate variations across neighborhoods like Neukölln and Prenzlauer Berg, understanding how urban morphology interacts with weather systems—a perspective I believe would enrich your team's local forecasting efforts.</w:t>
      </w:r>
    </w:p>
    <w:p>
      <w:pPr>
        <w:pStyle w:val="BodyText"/>
      </w:pPr>
      <w:r>
        <w:t xml:space="preserve">As an international student deeply invested in German scientific culture, I am fully committed to embracing DWD's values of precision, innovation, and public service. My application is not merely a request for placement; it is a pledge to actively contribute to Berlin's meteorological legacy. I have attached my CV detailing academic projects, technical competencies, and references from faculty who have mentored me in atmospheric sciences. I welcome the opportunity to discuss how my background in climate modeling and passion for German meteorology can support DWD's mission during our upcoming internship cycle.</w:t>
      </w:r>
    </w:p>
    <w:p>
      <w:pPr>
        <w:pStyle w:val="BodyText"/>
      </w:pPr>
      <w:r>
        <w:t xml:space="preserve">Sincerely,</w:t>
      </w:r>
      <w:r>
        <w:br/>
      </w:r>
      <w:r>
        <w:br/>
      </w:r>
      <w:r>
        <w:br/>
      </w:r>
      <w:r>
        <w:t xml:space="preserve">Your Full Name</w:t>
      </w:r>
      <w:r>
        <w:br/>
      </w:r>
      <w:r>
        <w:t xml:space="preserve">Environmental Science Student, Technical University of Muni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 - Berlin</dc:title>
  <dc:creator/>
  <dc:language>en</dc:language>
  <cp:keywords/>
  <dcterms:created xsi:type="dcterms:W3CDTF">2026-05-02T21:04:22Z</dcterms:created>
  <dcterms:modified xsi:type="dcterms:W3CDTF">2026-05-02T21:04:22Z</dcterms:modified>
</cp:coreProperties>
</file>

<file path=docProps/custom.xml><?xml version="1.0" encoding="utf-8"?>
<Properties xmlns="http://schemas.openxmlformats.org/officeDocument/2006/custom-properties" xmlns:vt="http://schemas.openxmlformats.org/officeDocument/2006/docPropsVTypes"/>
</file>